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Advanced Carpentry Training in Nigeria Lagos</w:t>
      </w:r>
    </w:p>
    <w:bookmarkEnd w:id="20"/>
    <w:p>
      <w:pPr>
        <w:pStyle w:val="BodyText"/>
      </w:pPr>
      <w:r>
        <w:t xml:space="preserve">Date: October 26, 2023</w:t>
      </w:r>
    </w:p>
    <w:p>
      <w:pPr>
        <w:pStyle w:val="BodyText"/>
      </w:pPr>
      <w:r>
        <w:t xml:space="preserve">Scholarship Committee</w:t>
      </w:r>
    </w:p>
    <w:p>
      <w:pPr>
        <w:pStyle w:val="BodyText"/>
      </w:pPr>
      <w:r>
        <w:t xml:space="preserve">Nigeria Lagos Skills Development Foundation</w:t>
      </w:r>
    </w:p>
    <w:p>
      <w:pPr>
        <w:pStyle w:val="BodyText"/>
      </w:pPr>
      <w:r>
        <w:t xml:space="preserve">Lagos, Nigeria</w:t>
      </w:r>
    </w:p>
    <w:bookmarkStart w:id="21" w:name="X4f7441e5e33bd1e49068ff004bfae4f191232dc"/>
    <w:p>
      <w:pPr>
        <w:pStyle w:val="Heading2"/>
      </w:pPr>
      <w:r>
        <w:t xml:space="preserve">Subject: Application for Advanced Carpentry Scholarship to Elevate Craftsmanship in Nigeria Lagos</w:t>
      </w:r>
    </w:p>
    <w:bookmarkEnd w:id="21"/>
    <w:p>
      <w:pPr>
        <w:pStyle w:val="FirstParagraph"/>
      </w:pPr>
      <w:r>
        <w:t xml:space="preserve">Dear Esteemed Scholarship Committee,</w:t>
      </w:r>
    </w:p>
    <w:p>
      <w:pPr>
        <w:pStyle w:val="BodyText"/>
      </w:pPr>
      <w:r>
        <w:t xml:space="preserve">I am writing with profound enthusiasm to submit my application for the Advanced Carpentry Scholarship Program, a transformative opportunity I believe will empower me to become a leader in Nigeria Lagos' construction industry. As a dedicated young artisan currently working as a Carpenter in the bustling metropolis of Lagos, I have witnessed firsthand both the immense potential and critical challenges facing skilled woodworkers in our rapidly developing city. This</w:t>
      </w:r>
      <w:r>
        <w:t xml:space="preserve"> </w:t>
      </w:r>
      <w:r>
        <w:rPr>
          <w:bCs/>
          <w:b/>
        </w:rPr>
        <w:t xml:space="preserve">Scholarship Application Letter</w:t>
      </w:r>
      <w:r>
        <w:t xml:space="preserve"> </w:t>
      </w:r>
      <w:r>
        <w:t xml:space="preserve">details my journey, aspirations, and how this award will catalyze my contribution to elevating craftsmanship standards across Nigeria Lagos.</w:t>
      </w:r>
    </w:p>
    <w:p>
      <w:pPr>
        <w:pStyle w:val="BodyText"/>
      </w:pPr>
      <w:r>
        <w:t xml:space="preserve">My carpentry journey began at age 14 when I apprenticed under Master Adebayo in Mushin, Lagos—a neighborhood emblematic of Nigeria's urban growth challenges. For eight years, I've honed my skills in traditional woodworking while navigating the harsh realities of Lagos' construction sector: inadequate training facilities, expensive materials due to import dependencies, and a pervasive shortage of certified professionals. In this environment, I've built everything from temporary market stalls to residential furniture for middle-income families across Surulere and Ajah. However, I've reached a critical juncture where advanced technical knowledge is essential to transition from basic carpentry work toward sustainable craftsmanship that meets modern safety standards and contributes meaningfully to Lagos' infrastructure development.</w:t>
      </w:r>
    </w:p>
    <w:p>
      <w:pPr>
        <w:pStyle w:val="BodyText"/>
      </w:pPr>
      <w:r>
        <w:t xml:space="preserve">What distinguishes my application is not merely my hands-on experience, but my vision for transforming the role of the</w:t>
      </w:r>
      <w:r>
        <w:t xml:space="preserve"> </w:t>
      </w:r>
      <w:r>
        <w:rPr>
          <w:bCs/>
          <w:b/>
        </w:rPr>
        <w:t xml:space="preserve">Carpenter</w:t>
      </w:r>
      <w:r>
        <w:t xml:space="preserve"> </w:t>
      </w:r>
      <w:r>
        <w:t xml:space="preserve">in Nigeria's urban landscape. Lagos, with its annual construction boom exceeding $7 billion, desperately needs artisans who understand engineered wood products, sustainable sourcing (especially critical given deforestation pressures), and contemporary design software. During my apprenticeship, I noticed how untrained workers often compromise structural integrity when rushing projects—leading to unsafe housing in informal settlements. This problem isn't just technical; it's humanitarian. My goal is to establish a certified workshop in Ikeja that trains youth using eco-friendly materials, directly addressing Lagos' need for skilled labor while promoting responsible development.</w:t>
      </w:r>
    </w:p>
    <w:p>
      <w:pPr>
        <w:pStyle w:val="BodyText"/>
      </w:pPr>
      <w:r>
        <w:t xml:space="preserve">Financial constraints have been my most significant barrier to advancement. While I earn modestly from daily carpentry work (approximately ₦25,000 weekly), the cost of advanced training—exceeding ₦350,000 for certified programs at institutions like the Lagos State Technical College—is prohibitive. My family's income as a single-parent household in Eti-Osa cannot support this investment. This scholarship would cover tuition fees, essential tools (including digital calipers and portable saws), and materials for 12 months of intensive training—a lifeline that would elevate me from a technician to a qualified professional equipped to mentor others. Unlike generic vocational programs, this initiative specifically targets Lagos' needs by emphasizing local wood species like Obeche and Iroko in curriculum design, ensuring practical relevance.</w:t>
      </w:r>
    </w:p>
    <w:p>
      <w:pPr>
        <w:pStyle w:val="BodyText"/>
      </w:pPr>
      <w:r>
        <w:t xml:space="preserve">My commitment extends beyond personal advancement; I've already initiated community impact through volunteer work. Last year, I organized free carpentry workshops at the Agege Community Center for 47 underprivileged youths—teaching basic safety and design principles using recycled pallet wood. The demand was overwhelming, with waitlists exceeding 200 applicants. This experience confirmed my belief that skilled</w:t>
      </w:r>
      <w:r>
        <w:t xml:space="preserve"> </w:t>
      </w:r>
      <w:r>
        <w:rPr>
          <w:bCs/>
          <w:b/>
        </w:rPr>
        <w:t xml:space="preserve">Carpenter</w:t>
      </w:r>
      <w:r>
        <w:t xml:space="preserve">s are catalysts for economic mobility in Nigeria Lagos. With this scholarship, I plan to scale this initiative by partnering with the Lagos State Ministry of Women's Affairs to establish a women-focused carpentry program, addressing gender disparities in construction trades where women comprise less than 12% of artisans.</w:t>
      </w:r>
    </w:p>
    <w:p>
      <w:pPr>
        <w:pStyle w:val="BodyText"/>
      </w:pPr>
      <w:r>
        <w:t xml:space="preserve">The Nigerian government's "Lagos State Economic Diversification Strategy" specifically identifies skilled artisan development as key to reducing unemployment (currently at 33.4% among youth). By investing in my training, this scholarship directly supports national priorities through a local lens—empowering a Lagos-born Carpenter to drive change within the city that birthed my passion. My proposed curriculum would integrate digital design (using SketchUp for client visualization), sustainable sourcing protocols, and safety certifications aligned with NIS standards—ensuring graduates are immediately valuable to both construction firms and housing cooperatives across Nigeria Lagos.</w:t>
      </w:r>
    </w:p>
    <w:p>
      <w:pPr>
        <w:pStyle w:val="BodyText"/>
      </w:pPr>
      <w:r>
        <w:t xml:space="preserve">I understand that excellence in carpentry requires more than technical skill; it demands integrity, cultural awareness, and community commitment—qualities I've demonstrated through my work. In 2022, when a client's house was threatened by flooding due to substandard wooden supports I'd installed years prior, I personally restructured the framework at no cost. This act of accountability reflects my ethos: as a Carpenter in Nigeria Lagos, every project carries human consequence. The scholarship would enable me to refine this ethic through formal education while maintaining my commitment to serving communities that often get overlooked in urban development.</w:t>
      </w:r>
    </w:p>
    <w:p>
      <w:pPr>
        <w:pStyle w:val="BodyText"/>
      </w:pPr>
      <w:r>
        <w:t xml:space="preserve">I am not merely seeking training; I aim to become part of the solution for Lagos' housing deficit, where over 6 million residents live in substandard conditions. With this scholarship, I will master precision joinery techniques that prevent common structural failures, learn advanced waterproofing methods crucial for Lagos' rainy climate, and develop business acumen to scale my impact. My long-term vision includes collaborating with architects on affordable housing projects—proving that skilled craftsmanship and social responsibility can coexist in Nigeria's most dynamic city.</w:t>
      </w:r>
    </w:p>
    <w:p>
      <w:pPr>
        <w:pStyle w:val="BodyText"/>
      </w:pPr>
      <w:r>
        <w:t xml:space="preserve">This</w:t>
      </w:r>
      <w:r>
        <w:t xml:space="preserve"> </w:t>
      </w:r>
      <w:r>
        <w:rPr>
          <w:bCs/>
          <w:b/>
        </w:rPr>
        <w:t xml:space="preserve">Scholarship Application Letter</w:t>
      </w:r>
      <w:r>
        <w:t xml:space="preserve"> </w:t>
      </w:r>
      <w:r>
        <w:t xml:space="preserve">represents more than a personal request—it embodies the potential of Lagos' youth to shape their city's future. As one of many aspiring artisans who've dedicated themselves to building Nigeria Lagos brick by brick, I pledge that your investment will yield exponential returns: not just in my career, but in safer homes, thriving workshops, and empowered communities across our beloved metropolis. I respectfully request the opportunity to discuss how this scholarship can transform me from a skilled Carpenter into an industry leader who gives back to the very community that nurtured my craft.</w:t>
      </w:r>
    </w:p>
    <w:p>
      <w:pPr>
        <w:pStyle w:val="BodyText"/>
      </w:pPr>
      <w:r>
        <w:t xml:space="preserve">Thank you for considering my application with the gravity it deserves. I have attached all required documentation, including certification of enrollment from Lagos State Technical College and letters of recommendation from Master Adebayo and Community Center Director Mrs. Ngozi Okoro.</w:t>
      </w:r>
    </w:p>
    <w:p>
      <w:pPr>
        <w:pStyle w:val="BodyText"/>
      </w:pPr>
      <w:r>
        <w:t xml:space="preserve">Respectfully,</w:t>
      </w:r>
    </w:p>
    <w:p>
      <w:pPr>
        <w:pStyle w:val="BodyText"/>
      </w:pPr>
      <w:r>
        <w:rPr>
          <w:bCs/>
          <w:b/>
        </w:rPr>
        <w:t xml:space="preserve">Emmanuel Oluwaseun Adekunle</w:t>
      </w:r>
    </w:p>
    <w:p>
      <w:pPr>
        <w:pStyle w:val="BodyText"/>
      </w:pPr>
      <w:r>
        <w:t xml:space="preserve">Carpenter, Nigeria Lagos</w:t>
      </w:r>
    </w:p>
    <w:p>
      <w:pPr>
        <w:pStyle w:val="BodyText"/>
      </w:pPr>
      <w:r>
        <w:t xml:space="preserve">Address: No. 12 Alhaji Bello Street, Mushin, Lagos State</w:t>
      </w:r>
    </w:p>
    <w:p>
      <w:pPr>
        <w:pStyle w:val="BodyText"/>
      </w:pPr>
      <w:r>
        <w:t xml:space="preserve">Phone: +234 803-765-9814</w:t>
      </w:r>
    </w:p>
    <w:p>
      <w:pPr>
        <w:pStyle w:val="BodyText"/>
      </w:pPr>
      <w:r>
        <w:t xml:space="preserve">Email: emmanuel.carpentry@lagosnigeria.org</w:t>
      </w:r>
    </w:p>
    <w:p>
      <w:pPr>
        <w:pStyle w:val="BodyText"/>
      </w:pPr>
      <w:r>
        <w:t xml:space="preserve">Word Count: 832</w:t>
      </w:r>
    </w:p>
    <w:p>
      <w:pPr>
        <w:pStyle w:val="BodyText"/>
      </w:pPr>
      <w:r>
        <w:t xml:space="preserve">This Scholarship Application Letter was crafted specifically for the Nigerian Lagos context, emphasizing the critical role of carpenters in urban development and aligning with national economic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Nigeria Lagos</dc:title>
  <dc:creator/>
  <dc:language>en</dc:language>
  <cp:keywords/>
  <dcterms:created xsi:type="dcterms:W3CDTF">2025-12-11T06:29:55Z</dcterms:created>
  <dcterms:modified xsi:type="dcterms:W3CDTF">2025-12-11T06:29:55Z</dcterms:modified>
</cp:coreProperties>
</file>

<file path=docProps/custom.xml><?xml version="1.0" encoding="utf-8"?>
<Properties xmlns="http://schemas.openxmlformats.org/officeDocument/2006/custom-properties" xmlns:vt="http://schemas.openxmlformats.org/officeDocument/2006/docPropsVTypes"/>
</file>